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C2F" w:rsidRDefault="00ED4D98">
      <w:r>
        <w:rPr>
          <w:noProof/>
        </w:rPr>
        <w:drawing>
          <wp:inline distT="0" distB="0" distL="0" distR="0" wp14:anchorId="7E220E35" wp14:editId="4CD22E2F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D98" w:rsidRDefault="00ED4D98">
      <w:r>
        <w:rPr>
          <w:noProof/>
        </w:rPr>
        <w:drawing>
          <wp:inline distT="0" distB="0" distL="0" distR="0" wp14:anchorId="55B7DA88" wp14:editId="790C902B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D98" w:rsidRDefault="00ED4D98"/>
    <w:p w:rsidR="00ED4D98" w:rsidRDefault="00ED4D98">
      <w:r>
        <w:rPr>
          <w:noProof/>
        </w:rPr>
        <w:lastRenderedPageBreak/>
        <w:drawing>
          <wp:inline distT="0" distB="0" distL="0" distR="0" wp14:anchorId="2EB1BB4E" wp14:editId="7B9710EC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D4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jAwsDA3MAYxlHSUglOLizPz80AKDGsBsUiA2CwAAAA="/>
  </w:docVars>
  <w:rsids>
    <w:rsidRoot w:val="00ED4D98"/>
    <w:rsid w:val="00434DA9"/>
    <w:rsid w:val="005455D9"/>
    <w:rsid w:val="00ED4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2B032"/>
  <w15:chartTrackingRefBased/>
  <w15:docId w15:val="{E41DC7E3-E62A-4074-9420-E06D8C36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lack</dc:creator>
  <cp:keywords/>
  <dc:description/>
  <cp:lastModifiedBy>Amanda Black</cp:lastModifiedBy>
  <cp:revision>1</cp:revision>
  <dcterms:created xsi:type="dcterms:W3CDTF">2019-04-04T02:53:00Z</dcterms:created>
  <dcterms:modified xsi:type="dcterms:W3CDTF">2019-04-04T02:56:00Z</dcterms:modified>
</cp:coreProperties>
</file>